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10C0D" w14:textId="46F0CE0B" w:rsidR="00BA53BC" w:rsidRDefault="00C22540">
      <w:r>
        <w:rPr>
          <w:noProof/>
        </w:rPr>
        <mc:AlternateContent>
          <mc:Choice Requires="wps">
            <w:drawing>
              <wp:anchor distT="0" distB="0" distL="114300" distR="114300" simplePos="0" relativeHeight="251651064" behindDoc="0" locked="0" layoutInCell="1" allowOverlap="1" wp14:anchorId="2478A15C" wp14:editId="4F0224CE">
                <wp:simplePos x="0" y="0"/>
                <wp:positionH relativeFrom="column">
                  <wp:posOffset>5829299</wp:posOffset>
                </wp:positionH>
                <wp:positionV relativeFrom="paragraph">
                  <wp:posOffset>3476625</wp:posOffset>
                </wp:positionV>
                <wp:extent cx="371475" cy="53340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475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FC22E8" id="Straight Connector 10" o:spid="_x0000_s1026" style="position:absolute;z-index:251651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9pt,273.75pt" to="488.25pt,3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40913AF" wp14:editId="2D4DB2BD">
                <wp:simplePos x="0" y="0"/>
                <wp:positionH relativeFrom="margin">
                  <wp:posOffset>6115050</wp:posOffset>
                </wp:positionH>
                <wp:positionV relativeFrom="paragraph">
                  <wp:posOffset>3886200</wp:posOffset>
                </wp:positionV>
                <wp:extent cx="1838325" cy="153352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8325" cy="153352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80D555" w14:textId="69C79128" w:rsidR="00C22540" w:rsidRDefault="00C22540" w:rsidP="00C2254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</w:pPr>
                            <w:r>
                              <w:t>Home</w:t>
                            </w:r>
                          </w:p>
                          <w:p w14:paraId="418500C9" w14:textId="222ED034" w:rsidR="00C22540" w:rsidRDefault="00C22540" w:rsidP="00C2254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</w:pPr>
                            <w:r>
                              <w:t>User List</w:t>
                            </w:r>
                          </w:p>
                          <w:p w14:paraId="267BEFDE" w14:textId="747078B1" w:rsidR="00C22540" w:rsidRDefault="00C22540" w:rsidP="00C2254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</w:pPr>
                            <w:r>
                              <w:t>Info</w:t>
                            </w:r>
                          </w:p>
                          <w:p w14:paraId="7BADF11C" w14:textId="75036C5F" w:rsidR="00C22540" w:rsidRDefault="00C22540" w:rsidP="00C22540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spacing w:line="240" w:lineRule="auto"/>
                            </w:pPr>
                            <w:r>
                              <w:t>Add</w:t>
                            </w:r>
                          </w:p>
                          <w:p w14:paraId="5B07BABA" w14:textId="7027A713" w:rsidR="00C22540" w:rsidRDefault="00C22540" w:rsidP="00C22540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spacing w:line="240" w:lineRule="auto"/>
                            </w:pPr>
                            <w:r>
                              <w:t>Delete</w:t>
                            </w:r>
                          </w:p>
                          <w:p w14:paraId="52935FA4" w14:textId="73B6DF4D" w:rsidR="00C22540" w:rsidRDefault="00C22540" w:rsidP="00C22540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spacing w:line="240" w:lineRule="auto"/>
                            </w:pPr>
                            <w:r>
                              <w:t>Update</w:t>
                            </w:r>
                          </w:p>
                          <w:p w14:paraId="7AC8E9E5" w14:textId="7A784497" w:rsidR="00C22540" w:rsidRDefault="00C22540" w:rsidP="00C22540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</w:pPr>
                            <w:r>
                              <w:t>Login</w:t>
                            </w:r>
                          </w:p>
                          <w:p w14:paraId="59082B06" w14:textId="02416035" w:rsidR="00C22540" w:rsidRDefault="00C22540" w:rsidP="00C22540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spacing w:line="240" w:lineRule="auto"/>
                            </w:pPr>
                            <w: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0913A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81.5pt;margin-top:306pt;width:144.75pt;height:120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" fillcolor="#8496b0 [1951]" strokeweight=".5pt">
                <v:textbox>
                  <w:txbxContent>
                    <w:p w14:paraId="3880D555" w14:textId="69C79128" w:rsidR="00C22540" w:rsidRDefault="00C22540" w:rsidP="00C2254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</w:pPr>
                      <w:r>
                        <w:t>Home</w:t>
                      </w:r>
                    </w:p>
                    <w:p w14:paraId="418500C9" w14:textId="222ED034" w:rsidR="00C22540" w:rsidRDefault="00C22540" w:rsidP="00C2254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</w:pPr>
                      <w:r>
                        <w:t>User List</w:t>
                      </w:r>
                    </w:p>
                    <w:p w14:paraId="267BEFDE" w14:textId="747078B1" w:rsidR="00C22540" w:rsidRDefault="00C22540" w:rsidP="00C2254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</w:pPr>
                      <w:r>
                        <w:t>Info</w:t>
                      </w:r>
                    </w:p>
                    <w:p w14:paraId="7BADF11C" w14:textId="75036C5F" w:rsidR="00C22540" w:rsidRDefault="00C22540" w:rsidP="00C22540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spacing w:line="240" w:lineRule="auto"/>
                      </w:pPr>
                      <w:r>
                        <w:t>Add</w:t>
                      </w:r>
                    </w:p>
                    <w:p w14:paraId="5B07BABA" w14:textId="7027A713" w:rsidR="00C22540" w:rsidRDefault="00C22540" w:rsidP="00C22540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spacing w:line="240" w:lineRule="auto"/>
                      </w:pPr>
                      <w:r>
                        <w:t>Delete</w:t>
                      </w:r>
                    </w:p>
                    <w:p w14:paraId="52935FA4" w14:textId="73B6DF4D" w:rsidR="00C22540" w:rsidRDefault="00C22540" w:rsidP="00C22540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spacing w:line="240" w:lineRule="auto"/>
                      </w:pPr>
                      <w:r>
                        <w:t>Update</w:t>
                      </w:r>
                    </w:p>
                    <w:p w14:paraId="7AC8E9E5" w14:textId="7A784497" w:rsidR="00C22540" w:rsidRDefault="00C22540" w:rsidP="00C22540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line="240" w:lineRule="auto"/>
                      </w:pPr>
                      <w:r>
                        <w:t>Login</w:t>
                      </w:r>
                    </w:p>
                    <w:p w14:paraId="59082B06" w14:textId="02416035" w:rsidR="00C22540" w:rsidRDefault="00C22540" w:rsidP="00C22540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spacing w:line="240" w:lineRule="auto"/>
                      </w:pPr>
                      <w:r>
                        <w:t>Regis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2806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7FB8A71" wp14:editId="1E0D5F55">
                <wp:simplePos x="0" y="0"/>
                <wp:positionH relativeFrom="column">
                  <wp:posOffset>7972425</wp:posOffset>
                </wp:positionH>
                <wp:positionV relativeFrom="paragraph">
                  <wp:posOffset>2162175</wp:posOffset>
                </wp:positionV>
                <wp:extent cx="0" cy="647700"/>
                <wp:effectExtent l="0" t="0" r="3810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86E060" id="Straight Connector 32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7.75pt,170.25pt" to="627.75pt,2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DB2806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D38A35" wp14:editId="73B12E39">
                <wp:simplePos x="0" y="0"/>
                <wp:positionH relativeFrom="column">
                  <wp:posOffset>7477125</wp:posOffset>
                </wp:positionH>
                <wp:positionV relativeFrom="paragraph">
                  <wp:posOffset>2819400</wp:posOffset>
                </wp:positionV>
                <wp:extent cx="981075" cy="276225"/>
                <wp:effectExtent l="0" t="0" r="28575" b="285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2762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FBB3A7" w14:textId="08B3E7E3" w:rsidR="00DB2806" w:rsidRDefault="00DB2806">
                            <w:r>
                              <w:t>Web Brow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38A35" id="Text Box 31" o:spid="_x0000_s1027" type="#_x0000_t202" style="position:absolute;margin-left:588.75pt;margin-top:222pt;width:77.25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" fillcolor="#c45911 [2405]" strokeweight=".5pt">
                <v:textbox>
                  <w:txbxContent>
                    <w:p w14:paraId="13FBB3A7" w14:textId="08B3E7E3" w:rsidR="00DB2806" w:rsidRDefault="00DB2806">
                      <w:r>
                        <w:t>Web Browser</w:t>
                      </w:r>
                    </w:p>
                  </w:txbxContent>
                </v:textbox>
              </v:shape>
            </w:pict>
          </mc:Fallback>
        </mc:AlternateContent>
      </w:r>
      <w:r w:rsidR="007A3B7D">
        <w:rPr>
          <w:noProof/>
        </w:rPr>
        <mc:AlternateContent>
          <mc:Choice Requires="wps">
            <w:drawing>
              <wp:anchor distT="0" distB="0" distL="114300" distR="114300" simplePos="0" relativeHeight="251652089" behindDoc="0" locked="0" layoutInCell="1" allowOverlap="1" wp14:anchorId="2FA984F4" wp14:editId="1F8FAE0E">
                <wp:simplePos x="0" y="0"/>
                <wp:positionH relativeFrom="margin">
                  <wp:posOffset>2771775</wp:posOffset>
                </wp:positionH>
                <wp:positionV relativeFrom="paragraph">
                  <wp:posOffset>1476376</wp:posOffset>
                </wp:positionV>
                <wp:extent cx="2657475" cy="2705100"/>
                <wp:effectExtent l="0" t="0" r="28575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475" cy="2705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99674" id="Rectangle 29" o:spid="_x0000_s1026" style="position:absolute;margin-left:218.25pt;margin-top:116.25pt;width:209.25pt;height:213pt;z-index:251652089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" filled="f" strokecolor="#1f3763 [1604]" strokeweight="1pt">
                <w10:wrap anchorx="margin"/>
              </v:rect>
            </w:pict>
          </mc:Fallback>
        </mc:AlternateContent>
      </w:r>
      <w:r w:rsidR="00DC372D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BC90676" wp14:editId="522DC9BC">
                <wp:simplePos x="0" y="0"/>
                <wp:positionH relativeFrom="margin">
                  <wp:align>center</wp:align>
                </wp:positionH>
                <wp:positionV relativeFrom="paragraph">
                  <wp:posOffset>4067175</wp:posOffset>
                </wp:positionV>
                <wp:extent cx="1228725" cy="295275"/>
                <wp:effectExtent l="0" t="0" r="28575" b="2857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F93259" w14:textId="2E8EB99F" w:rsidR="0077650A" w:rsidRDefault="0077650A">
                            <w:proofErr w:type="spellStart"/>
                            <w:r>
                              <w:t>VSCode</w:t>
                            </w:r>
                            <w:proofErr w:type="spellEnd"/>
                            <w:r>
                              <w:t xml:space="preserve"> + GitHu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90676" id="Text Box 30" o:spid="_x0000_s1028" type="#_x0000_t202" style="position:absolute;margin-left:0;margin-top:320.25pt;width:96.75pt;height:23.25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" fillcolor="white [3201]" strokeweight=".5pt">
                <v:textbox>
                  <w:txbxContent>
                    <w:p w14:paraId="6BF93259" w14:textId="2E8EB99F" w:rsidR="0077650A" w:rsidRDefault="0077650A">
                      <w:proofErr w:type="spellStart"/>
                      <w:r>
                        <w:t>VSCode</w:t>
                      </w:r>
                      <w:proofErr w:type="spellEnd"/>
                      <w:r>
                        <w:t xml:space="preserve"> + GitHu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01DAC">
        <w:rPr>
          <w:noProof/>
        </w:rPr>
        <mc:AlternateContent>
          <mc:Choice Requires="wps">
            <w:drawing>
              <wp:anchor distT="0" distB="0" distL="114300" distR="114300" simplePos="0" relativeHeight="251653114" behindDoc="0" locked="0" layoutInCell="1" allowOverlap="1" wp14:anchorId="2433051E" wp14:editId="7012E487">
                <wp:simplePos x="0" y="0"/>
                <wp:positionH relativeFrom="column">
                  <wp:posOffset>1143000</wp:posOffset>
                </wp:positionH>
                <wp:positionV relativeFrom="paragraph">
                  <wp:posOffset>-57150</wp:posOffset>
                </wp:positionV>
                <wp:extent cx="1228725" cy="19050"/>
                <wp:effectExtent l="0" t="0" r="2857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872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F7EA6D" id="Straight Connector 28" o:spid="_x0000_s1026" style="position:absolute;z-index:2516531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pt,-4.5pt" to="186.75pt,-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201DA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EE7FFF3" wp14:editId="2E359990">
                <wp:simplePos x="0" y="0"/>
                <wp:positionH relativeFrom="column">
                  <wp:posOffset>4933315</wp:posOffset>
                </wp:positionH>
                <wp:positionV relativeFrom="paragraph">
                  <wp:posOffset>2914650</wp:posOffset>
                </wp:positionV>
                <wp:extent cx="885825" cy="466725"/>
                <wp:effectExtent l="0" t="0" r="9525" b="95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667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D12502" w14:textId="1098A4CE" w:rsidR="00FA437B" w:rsidRDefault="00232FF2">
                            <w:r>
                              <w:t>HTML/CSS</w:t>
                            </w:r>
                            <w:r>
                              <w:br/>
                            </w:r>
                            <w:r w:rsidR="001E6287">
                              <w:t xml:space="preserve">+ </w:t>
                            </w:r>
                            <w:r>
                              <w:t>Bootstr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7FFF3" id="Text Box 25" o:spid="_x0000_s1029" type="#_x0000_t202" style="position:absolute;margin-left:388.45pt;margin-top:229.5pt;width:69.75pt;height:36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" fillcolor="red" stroked="f" strokeweight=".5pt">
                <v:textbox>
                  <w:txbxContent>
                    <w:p w14:paraId="1CD12502" w14:textId="1098A4CE" w:rsidR="00FA437B" w:rsidRDefault="00232FF2">
                      <w:r>
                        <w:t>HTML/CSS</w:t>
                      </w:r>
                      <w:r>
                        <w:br/>
                      </w:r>
                      <w:r w:rsidR="001E6287">
                        <w:t xml:space="preserve">+ </w:t>
                      </w:r>
                      <w:r>
                        <w:t>Bootstrap</w:t>
                      </w:r>
                    </w:p>
                  </w:txbxContent>
                </v:textbox>
              </v:shape>
            </w:pict>
          </mc:Fallback>
        </mc:AlternateContent>
      </w:r>
      <w:r w:rsidR="009737B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4CFE2AB" wp14:editId="3F946794">
                <wp:simplePos x="0" y="0"/>
                <wp:positionH relativeFrom="column">
                  <wp:posOffset>1409700</wp:posOffset>
                </wp:positionH>
                <wp:positionV relativeFrom="paragraph">
                  <wp:posOffset>-209550</wp:posOffset>
                </wp:positionV>
                <wp:extent cx="666750" cy="304800"/>
                <wp:effectExtent l="0" t="0" r="19050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9495EA" w14:textId="1EFE217F" w:rsidR="009737B9" w:rsidRDefault="009737B9">
                            <w:r>
                              <w:t>FTP/S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CFE2AB" id="Text Box 27" o:spid="_x0000_s1030" type="#_x0000_t202" style="position:absolute;margin-left:111pt;margin-top:-16.5pt;width:52.5pt;height:24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" fillcolor="white [3201]" strokeweight=".5pt">
                <v:textbox>
                  <w:txbxContent>
                    <w:p w14:paraId="7A9495EA" w14:textId="1EFE217F" w:rsidR="009737B9" w:rsidRDefault="009737B9">
                      <w:r>
                        <w:t>FTP/SSH</w:t>
                      </w:r>
                    </w:p>
                  </w:txbxContent>
                </v:textbox>
              </v:shape>
            </w:pict>
          </mc:Fallback>
        </mc:AlternateContent>
      </w:r>
      <w:r w:rsidR="00B95BCC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5C3CCFE" wp14:editId="1241B19A">
                <wp:simplePos x="0" y="0"/>
                <wp:positionH relativeFrom="column">
                  <wp:posOffset>4619625</wp:posOffset>
                </wp:positionH>
                <wp:positionV relativeFrom="paragraph">
                  <wp:posOffset>2524125</wp:posOffset>
                </wp:positionV>
                <wp:extent cx="1466850" cy="1228725"/>
                <wp:effectExtent l="0" t="0" r="19050" b="2857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1228725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03B969" id="Oval 24" o:spid="_x0000_s1026" style="position:absolute;margin-left:363.75pt;margin-top:198.75pt;width:115.5pt;height:96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" fillcolor="red" strokecolor="#1f3763 [1604]" strokeweight="1pt">
                <v:stroke joinstyle="miter"/>
              </v:oval>
            </w:pict>
          </mc:Fallback>
        </mc:AlternateContent>
      </w:r>
      <w:r w:rsidR="004B6E61">
        <w:rPr>
          <w:noProof/>
        </w:rPr>
        <mc:AlternateContent>
          <mc:Choice Requires="wps">
            <w:drawing>
              <wp:anchor distT="0" distB="0" distL="114300" distR="114300" simplePos="0" relativeHeight="251654139" behindDoc="0" locked="0" layoutInCell="1" allowOverlap="1" wp14:anchorId="1034F402" wp14:editId="6CA6B098">
                <wp:simplePos x="0" y="0"/>
                <wp:positionH relativeFrom="column">
                  <wp:posOffset>2190750</wp:posOffset>
                </wp:positionH>
                <wp:positionV relativeFrom="paragraph">
                  <wp:posOffset>-276225</wp:posOffset>
                </wp:positionV>
                <wp:extent cx="590550" cy="828675"/>
                <wp:effectExtent l="0" t="0" r="1905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828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18E1DC" id="Straight Connector 23" o:spid="_x0000_s1026" style="position:absolute;z-index:2516541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5pt,-21.75pt" to="219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4B6E61">
        <w:rPr>
          <w:noProof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19B0EC7B" wp14:editId="35FCDFA2">
                <wp:simplePos x="0" y="0"/>
                <wp:positionH relativeFrom="column">
                  <wp:posOffset>809624</wp:posOffset>
                </wp:positionH>
                <wp:positionV relativeFrom="paragraph">
                  <wp:posOffset>-295275</wp:posOffset>
                </wp:positionV>
                <wp:extent cx="466725" cy="885825"/>
                <wp:effectExtent l="0" t="0" r="28575" b="2857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6725" cy="8858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82A65" id="Straight Connector 22" o:spid="_x0000_s1026" style="position:absolute;flip:x;z-index:2516551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75pt,-23.25pt" to="100.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4B6E61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9614BA" wp14:editId="081D22E0">
                <wp:simplePos x="0" y="0"/>
                <wp:positionH relativeFrom="margin">
                  <wp:posOffset>-609600</wp:posOffset>
                </wp:positionH>
                <wp:positionV relativeFrom="paragraph">
                  <wp:posOffset>228600</wp:posOffset>
                </wp:positionV>
                <wp:extent cx="952500" cy="3238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69D29D" w14:textId="646C4E18" w:rsidR="00C03F5C" w:rsidRDefault="00C03F5C">
                            <w:r>
                              <w:t>MongoDB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614BA" id="Text Box 19" o:spid="_x0000_s1031" type="#_x0000_t202" style="position:absolute;margin-left:-48pt;margin-top:18pt;width:75pt;height:25.5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" fillcolor="white [3201]" stroked="f" strokeweight=".5pt">
                <v:textbox>
                  <w:txbxContent>
                    <w:p w14:paraId="4D69D29D" w14:textId="646C4E18" w:rsidR="00C03F5C" w:rsidRDefault="00C03F5C">
                      <w:r>
                        <w:t>MongoDB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6E6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0EABF57" wp14:editId="2D4322DA">
                <wp:simplePos x="0" y="0"/>
                <wp:positionH relativeFrom="column">
                  <wp:posOffset>742950</wp:posOffset>
                </wp:positionH>
                <wp:positionV relativeFrom="paragraph">
                  <wp:posOffset>-847725</wp:posOffset>
                </wp:positionV>
                <wp:extent cx="2095500" cy="561975"/>
                <wp:effectExtent l="38100" t="19050" r="57150" b="28575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56197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B1418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0" o:spid="_x0000_s1026" type="#_x0000_t5" style="position:absolute;margin-left:58.5pt;margin-top:-66.75pt;width:165pt;height:4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" fillcolor="#4472c4 [3204]" strokecolor="#1f3763 [1604]" strokeweight="1pt"/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C04684" wp14:editId="64B71C38">
                <wp:simplePos x="0" y="0"/>
                <wp:positionH relativeFrom="column">
                  <wp:posOffset>1304925</wp:posOffset>
                </wp:positionH>
                <wp:positionV relativeFrom="paragraph">
                  <wp:posOffset>-590550</wp:posOffset>
                </wp:positionV>
                <wp:extent cx="971550" cy="2857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28575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D1BAE6" w14:textId="3421A382" w:rsidR="00C03F5C" w:rsidRDefault="00C03F5C">
                            <w:r>
                              <w:t>Pi Web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04684" id="Text Box 21" o:spid="_x0000_s1032" type="#_x0000_t202" style="position:absolute;margin-left:102.75pt;margin-top:-46.5pt;width:76.5pt;height:22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" fillcolor="#4472c4 [3204]" stroked="f" strokeweight=".5pt">
                <v:textbox>
                  <w:txbxContent>
                    <w:p w14:paraId="4BD1BAE6" w14:textId="3421A382" w:rsidR="00C03F5C" w:rsidRDefault="00C03F5C">
                      <w:r>
                        <w:t>Pi Webserver</w:t>
                      </w:r>
                    </w:p>
                  </w:txbxContent>
                </v:textbox>
              </v:shap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612C5A" wp14:editId="0FE3E596">
                <wp:simplePos x="0" y="0"/>
                <wp:positionH relativeFrom="column">
                  <wp:posOffset>1609725</wp:posOffset>
                </wp:positionH>
                <wp:positionV relativeFrom="paragraph">
                  <wp:posOffset>5305424</wp:posOffset>
                </wp:positionV>
                <wp:extent cx="438150" cy="542925"/>
                <wp:effectExtent l="0" t="0" r="1905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8150" cy="5429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4199EF" id="Straight Connector 18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417.75pt" to="161.25pt,46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C09B2D4" wp14:editId="7456B27D">
                <wp:simplePos x="0" y="0"/>
                <wp:positionH relativeFrom="column">
                  <wp:posOffset>2038350</wp:posOffset>
                </wp:positionH>
                <wp:positionV relativeFrom="paragraph">
                  <wp:posOffset>5172075</wp:posOffset>
                </wp:positionV>
                <wp:extent cx="1600200" cy="130492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130492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4FDF24" w14:textId="77777777" w:rsidR="00C03F5C" w:rsidRDefault="00C03F5C" w:rsidP="00C03F5C">
                            <w:r>
                              <w:t>System Req</w:t>
                            </w:r>
                          </w:p>
                          <w:p w14:paraId="27304045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OS</w:t>
                            </w:r>
                          </w:p>
                          <w:p w14:paraId="5284D64A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Processor</w:t>
                            </w:r>
                          </w:p>
                          <w:p w14:paraId="1AE5BFD6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Memory</w:t>
                            </w:r>
                          </w:p>
                          <w:p w14:paraId="08B19135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Graphics</w:t>
                            </w:r>
                          </w:p>
                          <w:p w14:paraId="324D35EF" w14:textId="6DC70FAF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Storage</w:t>
                            </w:r>
                          </w:p>
                          <w:p w14:paraId="5816DC3D" w14:textId="77777777" w:rsidR="00C03F5C" w:rsidRDefault="00C03F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9B2D4" id="Text Box 17" o:spid="_x0000_s1033" type="#_x0000_t202" style="position:absolute;margin-left:160.5pt;margin-top:407.25pt;width:126pt;height:102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" fillcolor="#00b0f0" strokeweight=".5pt">
                <v:textbox>
                  <w:txbxContent>
                    <w:p w14:paraId="244FDF24" w14:textId="77777777" w:rsidR="00C03F5C" w:rsidRDefault="00C03F5C" w:rsidP="00C03F5C">
                      <w:r>
                        <w:t>System Req</w:t>
                      </w:r>
                    </w:p>
                    <w:p w14:paraId="27304045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OS</w:t>
                      </w:r>
                    </w:p>
                    <w:p w14:paraId="5284D64A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Processor</w:t>
                      </w:r>
                    </w:p>
                    <w:p w14:paraId="1AE5BFD6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Memory</w:t>
                      </w:r>
                    </w:p>
                    <w:p w14:paraId="08B19135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Graphics</w:t>
                      </w:r>
                    </w:p>
                    <w:p w14:paraId="324D35EF" w14:textId="6DC70FAF" w:rsidR="00C03F5C" w:rsidRDefault="00C03F5C" w:rsidP="00C03F5C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>
                        <w:t>Storage</w:t>
                      </w:r>
                    </w:p>
                    <w:p w14:paraId="5816DC3D" w14:textId="77777777" w:rsidR="00C03F5C" w:rsidRDefault="00C03F5C"/>
                  </w:txbxContent>
                </v:textbox>
              </v:shap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8ACD42" wp14:editId="063E6AE3">
                <wp:simplePos x="0" y="0"/>
                <wp:positionH relativeFrom="column">
                  <wp:posOffset>-323850</wp:posOffset>
                </wp:positionH>
                <wp:positionV relativeFrom="paragraph">
                  <wp:posOffset>4029075</wp:posOffset>
                </wp:positionV>
                <wp:extent cx="2124075" cy="2143125"/>
                <wp:effectExtent l="0" t="0" r="28575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2143125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07A753" w14:textId="61F365DF" w:rsidR="00C03F5C" w:rsidRDefault="002C5498" w:rsidP="00C03F5C">
                            <w:pPr>
                              <w:jc w:val="both"/>
                            </w:pPr>
                            <w:r>
                              <w:t>Master</w:t>
                            </w:r>
                            <w:r w:rsidR="008F5C73">
                              <w:t xml:space="preserve"> Database</w:t>
                            </w:r>
                          </w:p>
                          <w:p w14:paraId="74E6007F" w14:textId="6EC0CCE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Name</w:t>
                            </w:r>
                          </w:p>
                          <w:p w14:paraId="36ADED24" w14:textId="0A81D449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Cover</w:t>
                            </w:r>
                            <w:r w:rsidR="002C5498">
                              <w:t xml:space="preserve"> (Link)</w:t>
                            </w:r>
                          </w:p>
                          <w:p w14:paraId="496F5239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Summary</w:t>
                            </w:r>
                          </w:p>
                          <w:p w14:paraId="4EB22DDF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Developer</w:t>
                            </w:r>
                          </w:p>
                          <w:p w14:paraId="2496A3B2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Publisher</w:t>
                            </w:r>
                          </w:p>
                          <w:p w14:paraId="4212BBC8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Release Date</w:t>
                            </w:r>
                          </w:p>
                          <w:p w14:paraId="63BAB282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Genres</w:t>
                            </w:r>
                          </w:p>
                          <w:p w14:paraId="0C5F10AD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jc w:val="both"/>
                            </w:pPr>
                            <w:r>
                              <w:t>Rating</w:t>
                            </w:r>
                          </w:p>
                          <w:p w14:paraId="360F8275" w14:textId="777777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jc w:val="both"/>
                            </w:pPr>
                            <w:r>
                              <w:t>System Req</w:t>
                            </w:r>
                          </w:p>
                          <w:p w14:paraId="1334368F" w14:textId="0C0C9288" w:rsidR="00C03F5C" w:rsidRDefault="00C03F5C"/>
                          <w:p w14:paraId="63C31C24" w14:textId="77777777" w:rsidR="00C03F5C" w:rsidRDefault="00C03F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ACD42" id="Text Box 16" o:spid="_x0000_s1034" type="#_x0000_t202" style="position:absolute;margin-left:-25.5pt;margin-top:317.25pt;width:167.25pt;height:16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" fillcolor="#00b0f0" strokeweight=".5pt">
                <v:textbox>
                  <w:txbxContent>
                    <w:p w14:paraId="0B07A753" w14:textId="61F365DF" w:rsidR="00C03F5C" w:rsidRDefault="002C5498" w:rsidP="00C03F5C">
                      <w:pPr>
                        <w:jc w:val="both"/>
                      </w:pPr>
                      <w:r>
                        <w:t>Master</w:t>
                      </w:r>
                      <w:r w:rsidR="008F5C73">
                        <w:t xml:space="preserve"> Database</w:t>
                      </w:r>
                    </w:p>
                    <w:p w14:paraId="74E6007F" w14:textId="6EC0CCE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Name</w:t>
                      </w:r>
                    </w:p>
                    <w:p w14:paraId="36ADED24" w14:textId="0A81D449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Cover</w:t>
                      </w:r>
                      <w:r w:rsidR="002C5498">
                        <w:t xml:space="preserve"> (Link)</w:t>
                      </w:r>
                    </w:p>
                    <w:p w14:paraId="496F5239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Summary</w:t>
                      </w:r>
                    </w:p>
                    <w:p w14:paraId="4EB22DDF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Developer</w:t>
                      </w:r>
                    </w:p>
                    <w:p w14:paraId="2496A3B2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Publisher</w:t>
                      </w:r>
                    </w:p>
                    <w:p w14:paraId="4212BBC8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Release Date</w:t>
                      </w:r>
                    </w:p>
                    <w:p w14:paraId="63BAB282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Genres</w:t>
                      </w:r>
                    </w:p>
                    <w:p w14:paraId="0C5F10AD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jc w:val="both"/>
                      </w:pPr>
                      <w:r>
                        <w:t>Rating</w:t>
                      </w:r>
                    </w:p>
                    <w:p w14:paraId="360F8275" w14:textId="77777777" w:rsidR="00C03F5C" w:rsidRDefault="00C03F5C" w:rsidP="00C03F5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jc w:val="both"/>
                      </w:pPr>
                      <w:r>
                        <w:t>System Req</w:t>
                      </w:r>
                    </w:p>
                    <w:p w14:paraId="1334368F" w14:textId="0C0C9288" w:rsidR="00C03F5C" w:rsidRDefault="00C03F5C"/>
                    <w:p w14:paraId="63C31C24" w14:textId="77777777" w:rsidR="00C03F5C" w:rsidRDefault="00C03F5C"/>
                  </w:txbxContent>
                </v:textbox>
              </v:shap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C53D9E" wp14:editId="055B3FFD">
                <wp:simplePos x="0" y="0"/>
                <wp:positionH relativeFrom="column">
                  <wp:posOffset>781049</wp:posOffset>
                </wp:positionH>
                <wp:positionV relativeFrom="paragraph">
                  <wp:posOffset>3095625</wp:posOffset>
                </wp:positionV>
                <wp:extent cx="9525" cy="93345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933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0E7F8F" id="Straight Connector 9" o:spid="_x0000_s1026" style="position:absolute;flip:x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1.5pt,243.75pt" to="62.25pt,3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793DD6C" wp14:editId="78EC0764">
                <wp:simplePos x="0" y="0"/>
                <wp:positionH relativeFrom="column">
                  <wp:posOffset>-200025</wp:posOffset>
                </wp:positionH>
                <wp:positionV relativeFrom="paragraph">
                  <wp:posOffset>2552700</wp:posOffset>
                </wp:positionV>
                <wp:extent cx="1152525" cy="990600"/>
                <wp:effectExtent l="0" t="0" r="2857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2525" cy="9906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6FFD5F" w14:textId="485430CF" w:rsidR="00C03F5C" w:rsidRDefault="00C03F5C">
                            <w:r>
                              <w:t>User</w:t>
                            </w:r>
                            <w:r w:rsidR="008F5C73">
                              <w:t xml:space="preserve"> Database</w:t>
                            </w:r>
                          </w:p>
                          <w:p w14:paraId="4DA12532" w14:textId="6EB8019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</w:pPr>
                            <w:r>
                              <w:t>Games</w:t>
                            </w:r>
                          </w:p>
                          <w:p w14:paraId="2421FE82" w14:textId="5668DF74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tatus</w:t>
                            </w:r>
                          </w:p>
                          <w:p w14:paraId="105153BD" w14:textId="0313FC77" w:rsidR="00C03F5C" w:rsidRDefault="00C03F5C" w:rsidP="00C03F5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3DD6C" id="Text Box 6" o:spid="_x0000_s1035" type="#_x0000_t202" style="position:absolute;margin-left:-15.75pt;margin-top:201pt;width:90.75pt;height:7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" fillcolor="#00b0f0" strokeweight=".5pt">
                <v:textbox>
                  <w:txbxContent>
                    <w:p w14:paraId="036FFD5F" w14:textId="485430CF" w:rsidR="00C03F5C" w:rsidRDefault="00C03F5C">
                      <w:r>
                        <w:t>User</w:t>
                      </w:r>
                      <w:r w:rsidR="008F5C73">
                        <w:t xml:space="preserve"> Database</w:t>
                      </w:r>
                    </w:p>
                    <w:p w14:paraId="4DA12532" w14:textId="6EB80197" w:rsidR="00C03F5C" w:rsidRDefault="00C03F5C" w:rsidP="00C03F5C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</w:pPr>
                      <w:r>
                        <w:t>Games</w:t>
                      </w:r>
                    </w:p>
                    <w:p w14:paraId="2421FE82" w14:textId="5668DF74" w:rsidR="00C03F5C" w:rsidRDefault="00C03F5C" w:rsidP="00C03F5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tatus</w:t>
                      </w:r>
                    </w:p>
                    <w:p w14:paraId="105153BD" w14:textId="0313FC77" w:rsidR="00C03F5C" w:rsidRDefault="00C03F5C" w:rsidP="00C03F5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core</w:t>
                      </w:r>
                    </w:p>
                  </w:txbxContent>
                </v:textbox>
              </v:shape>
            </w:pict>
          </mc:Fallback>
        </mc:AlternateContent>
      </w:r>
      <w:r w:rsidR="00C03F5C"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7CD073C7" wp14:editId="66D27842">
                <wp:simplePos x="0" y="0"/>
                <wp:positionH relativeFrom="column">
                  <wp:posOffset>381000</wp:posOffset>
                </wp:positionH>
                <wp:positionV relativeFrom="paragraph">
                  <wp:posOffset>2305051</wp:posOffset>
                </wp:positionV>
                <wp:extent cx="0" cy="247650"/>
                <wp:effectExtent l="0" t="0" r="381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888C68" id="Straight Connector 7" o:spid="_x0000_s1026" style="position:absolute;flip:x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181.5pt" to="30pt,20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6B7FF4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114F69" wp14:editId="55349DCD">
                <wp:simplePos x="0" y="0"/>
                <wp:positionH relativeFrom="column">
                  <wp:posOffset>4619625</wp:posOffset>
                </wp:positionH>
                <wp:positionV relativeFrom="paragraph">
                  <wp:posOffset>1257300</wp:posOffset>
                </wp:positionV>
                <wp:extent cx="1466850" cy="3048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304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9C7481" w14:textId="7A84FF4F" w:rsidR="00034779" w:rsidRDefault="00034779">
                            <w:r>
                              <w:t>Angular</w:t>
                            </w:r>
                            <w:r w:rsidR="006B7FF4">
                              <w:t>JS</w:t>
                            </w:r>
                            <w:r>
                              <w:t xml:space="preserve"> Front 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14F69" id="Text Box 13" o:spid="_x0000_s1036" type="#_x0000_t202" style="position:absolute;margin-left:363.75pt;margin-top:99pt;width:115.5pt;height:2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" fillcolor="#f4b083 [1941]" stroked="f" strokeweight=".5pt">
                <v:textbox>
                  <w:txbxContent>
                    <w:p w14:paraId="439C7481" w14:textId="7A84FF4F" w:rsidR="00034779" w:rsidRDefault="00034779">
                      <w:r>
                        <w:t>Angular</w:t>
                      </w:r>
                      <w:r w:rsidR="006B7FF4">
                        <w:t>JS</w:t>
                      </w:r>
                      <w:r>
                        <w:t xml:space="preserve"> Front End</w:t>
                      </w:r>
                    </w:p>
                  </w:txbxContent>
                </v:textbox>
              </v:shape>
            </w:pict>
          </mc:Fallback>
        </mc:AlternateContent>
      </w:r>
      <w:r w:rsidR="006B7FF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BF42DD" wp14:editId="13EF92BD">
                <wp:simplePos x="0" y="0"/>
                <wp:positionH relativeFrom="column">
                  <wp:posOffset>2600325</wp:posOffset>
                </wp:positionH>
                <wp:positionV relativeFrom="paragraph">
                  <wp:posOffset>1162050</wp:posOffset>
                </wp:positionV>
                <wp:extent cx="657225" cy="71437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7143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40BAAC" w14:textId="47E596C7" w:rsidR="006B7FF4" w:rsidRDefault="00034779">
                            <w:r>
                              <w:t>Node.js Server</w:t>
                            </w:r>
                            <w:r w:rsidR="006B7FF4">
                              <w:t xml:space="preserve"> + 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F42DD" id="Text Box 12" o:spid="_x0000_s1037" type="#_x0000_t202" style="position:absolute;margin-left:204.75pt;margin-top:91.5pt;width:51.75pt;height:5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" fillcolor="#ffc000 [3207]" stroked="f" strokeweight=".5pt">
                <v:textbox>
                  <w:txbxContent>
                    <w:p w14:paraId="6D40BAAC" w14:textId="47E596C7" w:rsidR="006B7FF4" w:rsidRDefault="00034779">
                      <w:r>
                        <w:t>Node.js Server</w:t>
                      </w:r>
                      <w:r w:rsidR="006B7FF4">
                        <w:t xml:space="preserve"> + Express</w:t>
                      </w:r>
                    </w:p>
                  </w:txbxContent>
                </v:textbox>
              </v:shape>
            </w:pict>
          </mc:Fallback>
        </mc:AlternateContent>
      </w:r>
      <w:r w:rsidR="006B7FF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FE0F62" wp14:editId="36FCDD54">
                <wp:simplePos x="0" y="0"/>
                <wp:positionH relativeFrom="margin">
                  <wp:posOffset>123190</wp:posOffset>
                </wp:positionH>
                <wp:positionV relativeFrom="paragraph">
                  <wp:posOffset>1419225</wp:posOffset>
                </wp:positionV>
                <wp:extent cx="733425" cy="50482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504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E6408F" w14:textId="2BBAFF69" w:rsidR="00034779" w:rsidRDefault="00034779">
                            <w:r>
                              <w:t>MySQL</w:t>
                            </w:r>
                            <w:r w:rsidR="006B7FF4">
                              <w:t xml:space="preserve">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FE0F62" id="Text Box 11" o:spid="_x0000_s1038" type="#_x0000_t202" style="position:absolute;margin-left:9.7pt;margin-top:111.75pt;width:57.75pt;height:39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" fillcolor="#bfbfbf [2412]" stroked="f" strokeweight=".5pt">
                <v:textbox>
                  <w:txbxContent>
                    <w:p w14:paraId="04E6408F" w14:textId="2BBAFF69" w:rsidR="00034779" w:rsidRDefault="00034779">
                      <w:r>
                        <w:t>MySQL</w:t>
                      </w:r>
                      <w:r w:rsidR="006B7FF4">
                        <w:t xml:space="preserve"> Data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7E502E" wp14:editId="1876191F">
                <wp:simplePos x="0" y="0"/>
                <wp:positionH relativeFrom="column">
                  <wp:posOffset>7572375</wp:posOffset>
                </wp:positionH>
                <wp:positionV relativeFrom="paragraph">
                  <wp:posOffset>1304925</wp:posOffset>
                </wp:positionV>
                <wp:extent cx="809625" cy="238125"/>
                <wp:effectExtent l="0" t="0" r="9525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2381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3A5F44" w14:textId="0FCE6964" w:rsidR="00034779" w:rsidRDefault="00034779">
                            <w:r>
                              <w:t>Intern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7E502E" id="Text Box 14" o:spid="_x0000_s1039" type="#_x0000_t202" style="position:absolute;margin-left:596.25pt;margin-top:102.75pt;width:63.75pt;height:18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" fillcolor="#a8d08d [1945]" stroked="f" strokeweight=".5pt">
                <v:textbox>
                  <w:txbxContent>
                    <w:p w14:paraId="733A5F44" w14:textId="0FCE6964" w:rsidR="00034779" w:rsidRDefault="00034779">
                      <w:r>
                        <w:t>Internet</w:t>
                      </w:r>
                    </w:p>
                  </w:txbxContent>
                </v:textbox>
              </v:shape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0BF8EED" wp14:editId="23671DA6">
                <wp:simplePos x="0" y="0"/>
                <wp:positionH relativeFrom="column">
                  <wp:posOffset>1323975</wp:posOffset>
                </wp:positionH>
                <wp:positionV relativeFrom="paragraph">
                  <wp:posOffset>1466850</wp:posOffset>
                </wp:positionV>
                <wp:extent cx="5810250" cy="9525"/>
                <wp:effectExtent l="0" t="0" r="19050" b="285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0278E2" id="Straight Connector 15" o:spid="_x0000_s1026" style="position:absolute;flip:y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.25pt,115.5pt" to="561.75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EB3F9F" wp14:editId="0F2062CF">
                <wp:simplePos x="0" y="0"/>
                <wp:positionH relativeFrom="column">
                  <wp:posOffset>4238625</wp:posOffset>
                </wp:positionH>
                <wp:positionV relativeFrom="paragraph">
                  <wp:posOffset>857250</wp:posOffset>
                </wp:positionV>
                <wp:extent cx="2047875" cy="1143000"/>
                <wp:effectExtent l="0" t="0" r="28575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1143000"/>
                        </a:xfrm>
                        <a:prstGeom prst="round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D0720BF" id="Rectangle: Rounded Corners 4" o:spid="_x0000_s1026" style="position:absolute;margin-left:333.75pt;margin-top:67.5pt;width:161.25pt;height:9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" fillcolor="#f4b083 [1941]" strokecolor="black [3213]" strokeweight="1pt">
                <v:stroke joinstyle="miter"/>
              </v:roundrect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87BC79" wp14:editId="687B60C2">
                <wp:simplePos x="0" y="0"/>
                <wp:positionH relativeFrom="column">
                  <wp:posOffset>7096125</wp:posOffset>
                </wp:positionH>
                <wp:positionV relativeFrom="paragraph">
                  <wp:posOffset>790575</wp:posOffset>
                </wp:positionV>
                <wp:extent cx="1666875" cy="1371600"/>
                <wp:effectExtent l="19050" t="0" r="47625" b="38100"/>
                <wp:wrapNone/>
                <wp:docPr id="5" name="Clou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1371600"/>
                        </a:xfrm>
                        <a:prstGeom prst="cloud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558EF7" id="Cloud 5" o:spid="_x0000_s1026" style="position:absolute;margin-left:558.75pt;margin-top:62.25pt;width:131.25pt;height:10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#a8d08d [1945]" strokecolor="black [3213]" strokeweight="1pt">
                <v:stroke joinstyle="miter"/>
                <v:path arrowok="t" o:connecttype="custom" o:connectlocs="181080,831120;83344,805815;267317,1108043;224565,1120140;635805,1241108;610030,1185863;1112292,1103344;1101990,1163955;1316870,728790;1442310,955358;1612779,487490;1556908,572453;1478734,172276;1481667,212408;1121977,125476;1150607,74295;854312,149860;868164,105728;540191,164846;590352,207645;159241,501301;150482,456248" o:connectangles="0,0,0,0,0,0,0,0,0,0,0,0,0,0,0,0,0,0,0,0,0,0"/>
              </v:shape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9788B2" wp14:editId="36D6F3FD">
                <wp:simplePos x="0" y="0"/>
                <wp:positionH relativeFrom="column">
                  <wp:posOffset>-390525</wp:posOffset>
                </wp:positionH>
                <wp:positionV relativeFrom="paragraph">
                  <wp:posOffset>561975</wp:posOffset>
                </wp:positionV>
                <wp:extent cx="1704975" cy="1743075"/>
                <wp:effectExtent l="0" t="0" r="28575" b="28575"/>
                <wp:wrapNone/>
                <wp:docPr id="1" name="Flowchart: Magnetic Dis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743075"/>
                        </a:xfrm>
                        <a:prstGeom prst="flowChartMagneticDisk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7D5C02" id="_x0000_t132" coordsize="21600,21600" o:spt="132" path="m10800,qx,3391l,18209qy10800,21600,21600,18209l21600,3391qy10800,xem,3391nfqy10800,6782,21600,3391e">
                <v:path o:extrusionok="f" gradientshapeok="t" o:connecttype="custom" o:connectlocs="10800,6782;10800,0;0,10800;10800,21600;21600,10800" o:connectangles="270,270,180,90,0" textboxrect="0,6782,21600,18209"/>
              </v:shapetype>
              <v:shape id="Flowchart: Magnetic Disk 1" o:spid="_x0000_s1026" type="#_x0000_t132" style="position:absolute;margin-left:-30.75pt;margin-top:44.25pt;width:134.25pt;height:137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" fillcolor="#bfbfbf [2412]" strokecolor="black [3213]" strokeweight="1pt">
                <v:stroke joinstyle="miter"/>
              </v:shape>
            </w:pict>
          </mc:Fallback>
        </mc:AlternateContent>
      </w:r>
      <w:r w:rsidR="000347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494C0C" wp14:editId="2F3EB66C">
                <wp:simplePos x="0" y="0"/>
                <wp:positionH relativeFrom="column">
                  <wp:posOffset>2352675</wp:posOffset>
                </wp:positionH>
                <wp:positionV relativeFrom="paragraph">
                  <wp:posOffset>542925</wp:posOffset>
                </wp:positionV>
                <wp:extent cx="1095375" cy="17811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375" cy="17811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7C813B" id="Rectangle 2" o:spid="_x0000_s1026" style="position:absolute;margin-left:185.25pt;margin-top:42.75pt;width:86.25pt;height:140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" fillcolor="#ffc000 [3207]" strokecolor="black [3213]" strokeweight="1pt"/>
            </w:pict>
          </mc:Fallback>
        </mc:AlternateContent>
      </w:r>
    </w:p>
    <w:sectPr w:rsidR="00BA53BC" w:rsidSect="0003477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80D04"/>
    <w:multiLevelType w:val="hybridMultilevel"/>
    <w:tmpl w:val="7BACF736"/>
    <w:lvl w:ilvl="0" w:tplc="0A42FB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177F2"/>
    <w:multiLevelType w:val="hybridMultilevel"/>
    <w:tmpl w:val="E196F852"/>
    <w:lvl w:ilvl="0" w:tplc="8E26E8E2">
      <w:start w:val="1"/>
      <w:numFmt w:val="low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18530D"/>
    <w:multiLevelType w:val="hybridMultilevel"/>
    <w:tmpl w:val="6EA888F4"/>
    <w:lvl w:ilvl="0" w:tplc="3432D2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438F5"/>
    <w:multiLevelType w:val="hybridMultilevel"/>
    <w:tmpl w:val="8CAE50AA"/>
    <w:lvl w:ilvl="0" w:tplc="0A42FB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A42FB9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E7377E"/>
    <w:multiLevelType w:val="hybridMultilevel"/>
    <w:tmpl w:val="47748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35EC1"/>
    <w:multiLevelType w:val="hybridMultilevel"/>
    <w:tmpl w:val="A810F5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FB4ACF"/>
    <w:multiLevelType w:val="hybridMultilevel"/>
    <w:tmpl w:val="7CA09A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A42FB9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AC4373"/>
    <w:multiLevelType w:val="hybridMultilevel"/>
    <w:tmpl w:val="ACC6DCCC"/>
    <w:lvl w:ilvl="0" w:tplc="0A42FB9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CC04E57"/>
    <w:multiLevelType w:val="hybridMultilevel"/>
    <w:tmpl w:val="25C66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zQyNzE1tDQ2N7NQ0lEKTi0uzszPAykwrAUAggbJ9iwAAAA="/>
  </w:docVars>
  <w:rsids>
    <w:rsidRoot w:val="00034779"/>
    <w:rsid w:val="00034779"/>
    <w:rsid w:val="00047F54"/>
    <w:rsid w:val="000B67A6"/>
    <w:rsid w:val="001E6287"/>
    <w:rsid w:val="00201DAC"/>
    <w:rsid w:val="00232FF2"/>
    <w:rsid w:val="002C5498"/>
    <w:rsid w:val="0036596A"/>
    <w:rsid w:val="004B6E61"/>
    <w:rsid w:val="005A79CC"/>
    <w:rsid w:val="006B7FF4"/>
    <w:rsid w:val="0077650A"/>
    <w:rsid w:val="007A3B7D"/>
    <w:rsid w:val="008F5C73"/>
    <w:rsid w:val="009737B9"/>
    <w:rsid w:val="00B95BCC"/>
    <w:rsid w:val="00BA53BC"/>
    <w:rsid w:val="00BA7925"/>
    <w:rsid w:val="00BE3D1A"/>
    <w:rsid w:val="00C03F5C"/>
    <w:rsid w:val="00C22540"/>
    <w:rsid w:val="00DB2806"/>
    <w:rsid w:val="00DC372D"/>
    <w:rsid w:val="00FA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7AA83"/>
  <w15:chartTrackingRefBased/>
  <w15:docId w15:val="{8BBA4DA0-C100-4643-8A06-904EC93BA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Eager</dc:creator>
  <cp:keywords/>
  <dc:description/>
  <cp:lastModifiedBy>Daniel Eager</cp:lastModifiedBy>
  <cp:revision>21</cp:revision>
  <dcterms:created xsi:type="dcterms:W3CDTF">2021-09-19T16:51:00Z</dcterms:created>
  <dcterms:modified xsi:type="dcterms:W3CDTF">2021-10-27T01:22:00Z</dcterms:modified>
</cp:coreProperties>
</file>